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Summary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ArdiMirzaei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May</w:t>
      </w:r>
      <w:r>
        <w:t xml:space="preserve"> </w:t>
      </w:r>
      <w:r>
        <w:t xml:space="preserve">2022</w:t>
      </w:r>
    </w:p>
    <w:bookmarkStart w:id="22" w:name="tables-for-top-5-and-bottom-5."/>
    <w:p>
      <w:pPr>
        <w:pStyle w:val="Titre1"/>
      </w:pPr>
      <w:r>
        <w:t xml:space="preserve">Tables for Top 5 and Bottom 5.</w:t>
      </w:r>
    </w:p>
    <w:p>
      <w:pPr>
        <w:pStyle w:val="FirstParagraph"/>
      </w:pPr>
      <w:r>
        <w:t xml:space="preserve">Tables are filtered for Atom as the phosphate only.</w:t>
      </w:r>
    </w:p>
    <w:bookmarkStart w:id="20" w:name="top-5"/>
    <w:p>
      <w:pPr>
        <w:pStyle w:val="Titre2"/>
      </w:pPr>
      <w:r>
        <w:t xml:space="preserve">Top 5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652887-4cfa-4b79-aba3-dbad71e8b7b2" w:name="top5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8652887-4cfa-4b79-aba3-dbad71e8b7b2"/>
      <w:r>
        <w:t xml:space="preserve">: </w:t>
      </w:r>
      <w:r>
        <w:t xml:space="preserve">Top 5 scoring RMSD MAP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416"/>
        <w:gridCol w:w="1571"/>
        <w:gridCol w:w="900"/>
        <w:gridCol w:w="1670"/>
        <w:gridCol w:w="949"/>
      </w:tblGrid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hemical Grou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pou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i/>
                <w:sz w:val="22"/>
                <w:szCs w:val="22"/>
                <w:color w:val="000000"/>
              </w:rPr>
              <w:t xml:space="preserve">n</w:t>
            </w:r>
            <w:r>
              <w:rPr>
                <w:rFonts w:ascii="Arial" w:hAnsi="Arial" w:eastAsia="Arial" w:cs="Arial"/>
                <w:b/>
                <w:vertAlign w:val="subscript"/>
                <w:sz w:val="22"/>
                <w:szCs w:val="22"/>
                <w:color w:val="000000"/>
              </w:rPr>
              <w:t xml:space="preserve">(l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MSD_MA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k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ate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9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1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oxid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2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8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</w:tr>
    </w:tbl>
    <w:bookmarkEnd w:id="20"/>
    <w:bookmarkStart w:id="21" w:name="bottom-5"/>
    <w:p>
      <w:pPr>
        <w:pStyle w:val="Titre2"/>
      </w:pPr>
      <w:r>
        <w:t xml:space="preserve">Bottom 5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03dbf90-aff7-430a-9ecb-6acac8beeddf" w:name="bottom5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03dbf90-aff7-430a-9ecb-6acac8beeddf"/>
      <w:r>
        <w:t xml:space="preserve">: </w:t>
      </w:r>
      <w:r>
        <w:t xml:space="preserve">Bottom 5 scoring RMSD MAP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416"/>
        <w:gridCol w:w="1732"/>
        <w:gridCol w:w="1548"/>
        <w:gridCol w:w="900"/>
        <w:gridCol w:w="1670"/>
      </w:tblGrid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ru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pou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lphaval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MSD_MAP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ate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9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4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6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7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9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3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8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1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1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2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9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2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oxid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7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9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1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8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1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8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8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6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5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5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6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6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8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0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3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8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7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8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9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0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0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1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</w:tbl>
    <w:bookmarkEnd w:id="21"/>
    <w:bookmarkEnd w:id="22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ummary Tables</dc:title>
  <dc:creator>ArdiMirzaei</dc:creator>
  <cp:keywords/>
  <dcterms:created xsi:type="dcterms:W3CDTF">2022-05-24T23:46:57Z</dcterms:created>
  <dcterms:modified xsi:type="dcterms:W3CDTF">2022-05-25T09:46:5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May 2022</vt:lpwstr>
  </property>
  <property fmtid="{D5CDD505-2E9C-101B-9397-08002B2CF9AE}" pid="3" name="output">
    <vt:lpwstr>officedown::rdocx_document</vt:lpwstr>
  </property>
</Properties>
</file>